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F19E9" w14:textId="77777777" w:rsidR="00163224" w:rsidRDefault="00714905" w:rsidP="00F458B1">
      <w:pPr>
        <w:pStyle w:val="BodyTextIndent"/>
        <w:ind w:left="0"/>
        <w:rPr>
          <w:rFonts w:asciiTheme="minorHAnsi" w:hAnsiTheme="minorHAnsi" w:cstheme="minorHAnsi"/>
          <w:b/>
          <w:bCs/>
          <w:sz w:val="32"/>
          <w:szCs w:val="32"/>
          <w:lang w:eastAsia="zh-CN"/>
        </w:rPr>
      </w:pPr>
      <w:r w:rsidRPr="009E3DCE">
        <w:rPr>
          <w:rFonts w:asciiTheme="minorHAnsi" w:hAnsiTheme="minorHAnsi" w:cstheme="minorHAnsi"/>
          <w:b/>
          <w:bCs/>
          <w:sz w:val="32"/>
          <w:szCs w:val="32"/>
          <w:lang w:eastAsia="zh-CN"/>
        </w:rPr>
        <w:t xml:space="preserve">Annex </w:t>
      </w:r>
      <w:r w:rsidR="00163224" w:rsidRPr="009E3DCE">
        <w:rPr>
          <w:rFonts w:asciiTheme="minorHAnsi" w:hAnsiTheme="minorHAnsi" w:cstheme="minorHAnsi"/>
          <w:b/>
          <w:bCs/>
          <w:sz w:val="32"/>
          <w:szCs w:val="32"/>
          <w:lang w:eastAsia="zh-CN"/>
        </w:rPr>
        <w:t xml:space="preserve">01 </w:t>
      </w:r>
    </w:p>
    <w:p w14:paraId="411F1709" w14:textId="77777777" w:rsidR="00A265CE" w:rsidRPr="009E3DCE" w:rsidRDefault="00A265CE" w:rsidP="00F458B1">
      <w:pPr>
        <w:pStyle w:val="BodyTextIndent"/>
        <w:ind w:left="0"/>
        <w:rPr>
          <w:rFonts w:asciiTheme="minorHAnsi" w:hAnsiTheme="minorHAnsi" w:cstheme="minorHAnsi"/>
          <w:b/>
          <w:bCs/>
          <w:sz w:val="32"/>
          <w:szCs w:val="32"/>
          <w:lang w:eastAsia="zh-CN"/>
        </w:rPr>
      </w:pPr>
    </w:p>
    <w:p w14:paraId="6ACD8DAB" w14:textId="4CC3505F" w:rsidR="00714905" w:rsidRPr="00C9400E" w:rsidRDefault="00714905" w:rsidP="00F458B1">
      <w:pPr>
        <w:pStyle w:val="BodyTextIndent"/>
        <w:ind w:left="0"/>
        <w:rPr>
          <w:rFonts w:asciiTheme="minorHAnsi" w:hAnsiTheme="minorHAnsi" w:cstheme="minorHAnsi"/>
          <w:b/>
          <w:bCs/>
          <w:sz w:val="22"/>
          <w:szCs w:val="22"/>
          <w:lang w:eastAsia="zh-CN"/>
        </w:rPr>
      </w:pPr>
      <w:r w:rsidRPr="00C9400E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Technical Proposal (</w:t>
      </w:r>
      <w:r w:rsidR="0051331A" w:rsidRPr="00C9400E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>T</w:t>
      </w:r>
      <w:r w:rsidRPr="00C9400E">
        <w:rPr>
          <w:rFonts w:asciiTheme="minorHAnsi" w:hAnsiTheme="minorHAnsi" w:cstheme="minorHAnsi"/>
          <w:b/>
          <w:bCs/>
          <w:sz w:val="22"/>
          <w:szCs w:val="22"/>
          <w:lang w:eastAsia="zh-CN"/>
        </w:rPr>
        <w:t xml:space="preserve">emplate) </w:t>
      </w:r>
    </w:p>
    <w:p w14:paraId="408C055A" w14:textId="77777777" w:rsidR="0051331A" w:rsidRPr="00C9400E" w:rsidRDefault="0051331A" w:rsidP="00F458B1">
      <w:pPr>
        <w:pStyle w:val="BodyTextIndent"/>
        <w:ind w:left="0"/>
        <w:rPr>
          <w:rFonts w:asciiTheme="minorHAnsi" w:hAnsiTheme="minorHAnsi" w:cstheme="minorHAnsi"/>
          <w:sz w:val="22"/>
          <w:szCs w:val="22"/>
        </w:rPr>
      </w:pPr>
    </w:p>
    <w:p w14:paraId="6C83D70C" w14:textId="77777777" w:rsidR="007420F0" w:rsidRPr="00C9400E" w:rsidRDefault="0073732E" w:rsidP="007420F0">
      <w:pPr>
        <w:spacing w:after="0" w:line="240" w:lineRule="auto"/>
        <w:jc w:val="both"/>
        <w:rPr>
          <w:rFonts w:eastAsia="Times New Roman" w:cstheme="minorHAnsi"/>
          <w:lang w:val="en-US" w:eastAsia="zh-CN"/>
        </w:rPr>
      </w:pPr>
      <w:r w:rsidRPr="00C9400E">
        <w:rPr>
          <w:rFonts w:cstheme="minorHAnsi"/>
          <w:lang w:eastAsia="zh-CN"/>
        </w:rPr>
        <w:t xml:space="preserve">The technical proposal should </w:t>
      </w:r>
      <w:r w:rsidR="00956FFE" w:rsidRPr="00C9400E">
        <w:rPr>
          <w:rFonts w:cstheme="minorHAnsi"/>
          <w:lang w:eastAsia="zh-CN"/>
        </w:rPr>
        <w:t xml:space="preserve">at least consist of following items. </w:t>
      </w:r>
      <w:r w:rsidR="007420F0" w:rsidRPr="00C9400E">
        <w:rPr>
          <w:rFonts w:eastAsia="Times New Roman" w:cstheme="minorHAnsi"/>
          <w:lang w:val="en-US" w:eastAsia="zh-CN"/>
        </w:rPr>
        <w:t>The proposal should not exceed 10 pages.</w:t>
      </w:r>
    </w:p>
    <w:p w14:paraId="69321944" w14:textId="493C5703" w:rsidR="00F458B1" w:rsidRPr="00C9400E" w:rsidRDefault="00F458B1" w:rsidP="004C63F4">
      <w:pPr>
        <w:pStyle w:val="BodyTextIndent"/>
        <w:ind w:left="0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241C6ED3" w14:textId="77777777" w:rsidR="00C57116" w:rsidRDefault="00C57116" w:rsidP="00145399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 xml:space="preserve">Executive </w:t>
      </w:r>
      <w:r w:rsidR="00145399" w:rsidRPr="00C9400E">
        <w:rPr>
          <w:rFonts w:eastAsia="Times New Roman" w:cstheme="minorHAnsi"/>
          <w:lang w:val="en-US" w:eastAsia="zh-CN"/>
        </w:rPr>
        <w:t xml:space="preserve">Summary </w:t>
      </w:r>
    </w:p>
    <w:p w14:paraId="0A3D43F8" w14:textId="77777777" w:rsidR="002B0D84" w:rsidRPr="00C9400E" w:rsidRDefault="002B0D84" w:rsidP="002B0D84">
      <w:pPr>
        <w:pStyle w:val="ListParagraph"/>
        <w:numPr>
          <w:ilvl w:val="0"/>
          <w:numId w:val="22"/>
        </w:numPr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>Consultant’s Experience</w:t>
      </w:r>
    </w:p>
    <w:p w14:paraId="26BEAE2B" w14:textId="181B55B0" w:rsidR="00CA7E06" w:rsidRPr="00C9400E" w:rsidRDefault="00F6360B" w:rsidP="00145399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>Comments or Suggestions on the Terms of Reference</w:t>
      </w:r>
      <w:r w:rsidR="00C57116" w:rsidRPr="00C9400E">
        <w:rPr>
          <w:rFonts w:eastAsia="Times New Roman" w:cstheme="minorHAnsi"/>
          <w:lang w:val="en-US" w:eastAsia="zh-CN"/>
        </w:rPr>
        <w:t xml:space="preserve"> </w:t>
      </w:r>
    </w:p>
    <w:p w14:paraId="52EF6358" w14:textId="77777777" w:rsidR="004C63F4" w:rsidRPr="00C9400E" w:rsidRDefault="004C63F4" w:rsidP="004C63F4">
      <w:pPr>
        <w:pStyle w:val="ListParagraph"/>
        <w:numPr>
          <w:ilvl w:val="0"/>
          <w:numId w:val="22"/>
        </w:numPr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 xml:space="preserve">Description of the </w:t>
      </w:r>
    </w:p>
    <w:p w14:paraId="1C2BE67F" w14:textId="77777777" w:rsidR="004C63F4" w:rsidRPr="00C9400E" w:rsidRDefault="004C63F4" w:rsidP="004C63F4">
      <w:pPr>
        <w:pStyle w:val="ListParagraph"/>
        <w:numPr>
          <w:ilvl w:val="1"/>
          <w:numId w:val="22"/>
        </w:numPr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 xml:space="preserve">Approach, </w:t>
      </w:r>
    </w:p>
    <w:p w14:paraId="4CF21ADD" w14:textId="77777777" w:rsidR="004C63F4" w:rsidRPr="00C9400E" w:rsidRDefault="004C63F4" w:rsidP="004C63F4">
      <w:pPr>
        <w:pStyle w:val="ListParagraph"/>
        <w:numPr>
          <w:ilvl w:val="1"/>
          <w:numId w:val="22"/>
        </w:numPr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 xml:space="preserve">Methodology and </w:t>
      </w:r>
    </w:p>
    <w:p w14:paraId="15938929" w14:textId="5B364B42" w:rsidR="004C63F4" w:rsidRDefault="004C63F4" w:rsidP="004C63F4">
      <w:pPr>
        <w:pStyle w:val="ListParagraph"/>
        <w:numPr>
          <w:ilvl w:val="1"/>
          <w:numId w:val="22"/>
        </w:numPr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>Work Plan for Performing the Assignment</w:t>
      </w:r>
    </w:p>
    <w:p w14:paraId="7515228E" w14:textId="6F890621" w:rsidR="007461BB" w:rsidRPr="00C9400E" w:rsidRDefault="00530EC9" w:rsidP="004C63F4">
      <w:pPr>
        <w:pStyle w:val="ListParagraph"/>
        <w:numPr>
          <w:ilvl w:val="1"/>
          <w:numId w:val="22"/>
        </w:numPr>
        <w:rPr>
          <w:rFonts w:eastAsia="Times New Roman" w:cstheme="minorHAnsi"/>
          <w:lang w:val="en-US" w:eastAsia="zh-CN"/>
        </w:rPr>
      </w:pPr>
      <w:r>
        <w:rPr>
          <w:rFonts w:eastAsia="Times New Roman" w:cstheme="minorHAnsi"/>
          <w:lang w:val="en-US" w:eastAsia="zh-CN"/>
        </w:rPr>
        <w:t xml:space="preserve">Content of the PCR-VCA report to be submitted and its </w:t>
      </w:r>
      <w:proofErr w:type="gramStart"/>
      <w:r w:rsidR="004D1BBC">
        <w:rPr>
          <w:rFonts w:eastAsia="Times New Roman" w:cstheme="minorHAnsi"/>
          <w:lang w:val="en-US" w:eastAsia="zh-CN"/>
        </w:rPr>
        <w:t>brief</w:t>
      </w:r>
      <w:proofErr w:type="gramEnd"/>
      <w:r>
        <w:rPr>
          <w:rFonts w:eastAsia="Times New Roman" w:cstheme="minorHAnsi"/>
          <w:lang w:val="en-US" w:eastAsia="zh-CN"/>
        </w:rPr>
        <w:t xml:space="preserve"> </w:t>
      </w:r>
    </w:p>
    <w:p w14:paraId="140EC475" w14:textId="6537FDA2" w:rsidR="004C63F4" w:rsidRPr="00C9400E" w:rsidRDefault="00F611A0" w:rsidP="00145399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>Team Composition, Task Assignments, and Summary of CV Information</w:t>
      </w:r>
      <w:r w:rsidR="00CE073A" w:rsidRPr="00C9400E">
        <w:rPr>
          <w:rFonts w:eastAsia="Times New Roman" w:cstheme="minorHAnsi"/>
          <w:lang w:val="en-US" w:eastAsia="zh-CN"/>
        </w:rPr>
        <w:t xml:space="preserve"> (if it is a Team)</w:t>
      </w:r>
    </w:p>
    <w:p w14:paraId="562B82E1" w14:textId="68F8A54C" w:rsidR="00155C69" w:rsidRPr="00C9400E" w:rsidRDefault="00CE073A" w:rsidP="00145399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 xml:space="preserve">Curriculum Vitae (CV)/s </w:t>
      </w:r>
    </w:p>
    <w:p w14:paraId="1A208626" w14:textId="0DEC9E2A" w:rsidR="00DB6B39" w:rsidRPr="00C9400E" w:rsidRDefault="00B41CBE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eastAsia="Times New Roman" w:cstheme="minorHAnsi"/>
          <w:lang w:val="en-US" w:eastAsia="zh-CN"/>
        </w:rPr>
      </w:pPr>
      <w:r w:rsidRPr="00C9400E">
        <w:rPr>
          <w:rFonts w:eastAsia="Times New Roman" w:cstheme="minorHAnsi"/>
          <w:lang w:val="en-US" w:eastAsia="zh-CN"/>
        </w:rPr>
        <w:t>Budget</w:t>
      </w:r>
    </w:p>
    <w:p w14:paraId="1739FD20" w14:textId="77777777" w:rsidR="00DB6B39" w:rsidRPr="00C9400E" w:rsidRDefault="00DB6B39" w:rsidP="00DB6B39">
      <w:pPr>
        <w:spacing w:after="0" w:line="240" w:lineRule="auto"/>
        <w:jc w:val="both"/>
        <w:rPr>
          <w:rFonts w:eastAsia="Times New Roman" w:cstheme="minorHAnsi"/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"/>
        <w:gridCol w:w="2604"/>
        <w:gridCol w:w="1460"/>
        <w:gridCol w:w="1541"/>
        <w:gridCol w:w="1619"/>
        <w:gridCol w:w="1558"/>
      </w:tblGrid>
      <w:tr w:rsidR="00332494" w:rsidRPr="00C9400E" w14:paraId="33CFC57D" w14:textId="77777777" w:rsidTr="00332494">
        <w:tc>
          <w:tcPr>
            <w:tcW w:w="460" w:type="dxa"/>
          </w:tcPr>
          <w:p w14:paraId="316F8CC7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2604" w:type="dxa"/>
          </w:tcPr>
          <w:p w14:paraId="1F786A17" w14:textId="115101C4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 xml:space="preserve">Activity </w:t>
            </w:r>
          </w:p>
        </w:tc>
        <w:tc>
          <w:tcPr>
            <w:tcW w:w="1460" w:type="dxa"/>
          </w:tcPr>
          <w:p w14:paraId="61068413" w14:textId="57EC6412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 xml:space="preserve">Unit type </w:t>
            </w:r>
          </w:p>
        </w:tc>
        <w:tc>
          <w:tcPr>
            <w:tcW w:w="1541" w:type="dxa"/>
          </w:tcPr>
          <w:p w14:paraId="698AA5E2" w14:textId="018B88AA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>Unit cost in LKR</w:t>
            </w:r>
          </w:p>
        </w:tc>
        <w:tc>
          <w:tcPr>
            <w:tcW w:w="1619" w:type="dxa"/>
          </w:tcPr>
          <w:p w14:paraId="070AAB6B" w14:textId="5D3E7A36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 xml:space="preserve">Number of units </w:t>
            </w:r>
          </w:p>
        </w:tc>
        <w:tc>
          <w:tcPr>
            <w:tcW w:w="1558" w:type="dxa"/>
          </w:tcPr>
          <w:p w14:paraId="3F5ED2F5" w14:textId="40E34076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>Total cost in LKR</w:t>
            </w:r>
          </w:p>
        </w:tc>
      </w:tr>
      <w:tr w:rsidR="00332494" w:rsidRPr="00C9400E" w14:paraId="11F40F1F" w14:textId="77777777" w:rsidTr="00332494">
        <w:tc>
          <w:tcPr>
            <w:tcW w:w="460" w:type="dxa"/>
          </w:tcPr>
          <w:p w14:paraId="1A4B9E25" w14:textId="40BE912B" w:rsidR="00332494" w:rsidRPr="00C9400E" w:rsidRDefault="003A72F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>1</w:t>
            </w:r>
          </w:p>
        </w:tc>
        <w:tc>
          <w:tcPr>
            <w:tcW w:w="2604" w:type="dxa"/>
          </w:tcPr>
          <w:p w14:paraId="61FEBE9E" w14:textId="242F2D8A" w:rsidR="00332494" w:rsidRPr="00C9400E" w:rsidRDefault="003A72F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>Activity</w:t>
            </w:r>
            <w:r w:rsidR="00332494" w:rsidRPr="00C9400E">
              <w:rPr>
                <w:rFonts w:eastAsia="Times New Roman" w:cstheme="minorHAnsi"/>
                <w:lang w:val="en-US" w:eastAsia="zh-CN"/>
              </w:rPr>
              <w:t xml:space="preserve"> 01 </w:t>
            </w:r>
          </w:p>
        </w:tc>
        <w:tc>
          <w:tcPr>
            <w:tcW w:w="1460" w:type="dxa"/>
          </w:tcPr>
          <w:p w14:paraId="5C73EA74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41" w:type="dxa"/>
          </w:tcPr>
          <w:p w14:paraId="04E390B0" w14:textId="3ECD138D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619" w:type="dxa"/>
          </w:tcPr>
          <w:p w14:paraId="293268E2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58" w:type="dxa"/>
          </w:tcPr>
          <w:p w14:paraId="0DEE81BE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</w:tr>
      <w:tr w:rsidR="003A72F4" w:rsidRPr="00C9400E" w14:paraId="2D5F8B02" w14:textId="77777777" w:rsidTr="00332494">
        <w:tc>
          <w:tcPr>
            <w:tcW w:w="460" w:type="dxa"/>
          </w:tcPr>
          <w:p w14:paraId="0D92EC85" w14:textId="69D3F6BC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>2</w:t>
            </w:r>
          </w:p>
        </w:tc>
        <w:tc>
          <w:tcPr>
            <w:tcW w:w="2604" w:type="dxa"/>
          </w:tcPr>
          <w:p w14:paraId="588868A8" w14:textId="1C30BB09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>Activity 02</w:t>
            </w:r>
          </w:p>
        </w:tc>
        <w:tc>
          <w:tcPr>
            <w:tcW w:w="1460" w:type="dxa"/>
          </w:tcPr>
          <w:p w14:paraId="6B428716" w14:textId="77777777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41" w:type="dxa"/>
          </w:tcPr>
          <w:p w14:paraId="0423D3AB" w14:textId="31A03CA0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619" w:type="dxa"/>
          </w:tcPr>
          <w:p w14:paraId="6D7C0A67" w14:textId="77777777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58" w:type="dxa"/>
          </w:tcPr>
          <w:p w14:paraId="4AA815F7" w14:textId="77777777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</w:tr>
      <w:tr w:rsidR="003A72F4" w:rsidRPr="00C9400E" w14:paraId="04E7746A" w14:textId="77777777" w:rsidTr="00332494">
        <w:tc>
          <w:tcPr>
            <w:tcW w:w="460" w:type="dxa"/>
          </w:tcPr>
          <w:p w14:paraId="30D76F9F" w14:textId="03AD7B84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>3</w:t>
            </w:r>
          </w:p>
        </w:tc>
        <w:tc>
          <w:tcPr>
            <w:tcW w:w="2604" w:type="dxa"/>
          </w:tcPr>
          <w:p w14:paraId="53E1F12A" w14:textId="2B42E7AD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  <w:r w:rsidRPr="00C9400E">
              <w:rPr>
                <w:rFonts w:eastAsia="Times New Roman" w:cstheme="minorHAnsi"/>
                <w:lang w:val="en-US" w:eastAsia="zh-CN"/>
              </w:rPr>
              <w:t xml:space="preserve">Activity 03 </w:t>
            </w:r>
          </w:p>
        </w:tc>
        <w:tc>
          <w:tcPr>
            <w:tcW w:w="1460" w:type="dxa"/>
          </w:tcPr>
          <w:p w14:paraId="666DAD7E" w14:textId="77777777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41" w:type="dxa"/>
          </w:tcPr>
          <w:p w14:paraId="1DEDC043" w14:textId="21160FED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619" w:type="dxa"/>
          </w:tcPr>
          <w:p w14:paraId="44F58250" w14:textId="77777777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58" w:type="dxa"/>
          </w:tcPr>
          <w:p w14:paraId="199504D7" w14:textId="77777777" w:rsidR="003A72F4" w:rsidRPr="00C9400E" w:rsidRDefault="003A72F4" w:rsidP="003A72F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</w:tr>
      <w:tr w:rsidR="00332494" w:rsidRPr="00C9400E" w14:paraId="4AFF0518" w14:textId="77777777" w:rsidTr="00332494">
        <w:tc>
          <w:tcPr>
            <w:tcW w:w="460" w:type="dxa"/>
          </w:tcPr>
          <w:p w14:paraId="47286576" w14:textId="77777777" w:rsidR="00332494" w:rsidRPr="00C9400E" w:rsidRDefault="00332494" w:rsidP="0095476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2604" w:type="dxa"/>
          </w:tcPr>
          <w:p w14:paraId="73C92BD7" w14:textId="77777777" w:rsidR="00332494" w:rsidRPr="00C9400E" w:rsidRDefault="00332494" w:rsidP="0095476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460" w:type="dxa"/>
          </w:tcPr>
          <w:p w14:paraId="45DE851A" w14:textId="77777777" w:rsidR="00332494" w:rsidRPr="00C9400E" w:rsidRDefault="00332494" w:rsidP="0095476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41" w:type="dxa"/>
          </w:tcPr>
          <w:p w14:paraId="07A3DE5B" w14:textId="7F5DA060" w:rsidR="00332494" w:rsidRPr="00C9400E" w:rsidRDefault="00332494" w:rsidP="0095476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619" w:type="dxa"/>
          </w:tcPr>
          <w:p w14:paraId="3495F74A" w14:textId="77777777" w:rsidR="00332494" w:rsidRPr="00C9400E" w:rsidRDefault="00332494" w:rsidP="0095476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58" w:type="dxa"/>
          </w:tcPr>
          <w:p w14:paraId="783CAE7E" w14:textId="77777777" w:rsidR="00332494" w:rsidRPr="00C9400E" w:rsidRDefault="00332494" w:rsidP="00954764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</w:tr>
      <w:tr w:rsidR="00332494" w:rsidRPr="00C9400E" w14:paraId="02F366A1" w14:textId="77777777" w:rsidTr="00332494">
        <w:tc>
          <w:tcPr>
            <w:tcW w:w="460" w:type="dxa"/>
          </w:tcPr>
          <w:p w14:paraId="24258D4A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2604" w:type="dxa"/>
          </w:tcPr>
          <w:p w14:paraId="4FAA0B3A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460" w:type="dxa"/>
          </w:tcPr>
          <w:p w14:paraId="37C9B565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41" w:type="dxa"/>
          </w:tcPr>
          <w:p w14:paraId="497D8484" w14:textId="3902B43F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619" w:type="dxa"/>
          </w:tcPr>
          <w:p w14:paraId="6F518AA0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  <w:tc>
          <w:tcPr>
            <w:tcW w:w="1558" w:type="dxa"/>
          </w:tcPr>
          <w:p w14:paraId="264011B0" w14:textId="77777777" w:rsidR="00332494" w:rsidRPr="00C9400E" w:rsidRDefault="00332494" w:rsidP="00DB6B39">
            <w:pPr>
              <w:jc w:val="both"/>
              <w:rPr>
                <w:rFonts w:eastAsia="Times New Roman" w:cstheme="minorHAnsi"/>
                <w:lang w:val="en-US" w:eastAsia="zh-CN"/>
              </w:rPr>
            </w:pPr>
          </w:p>
        </w:tc>
      </w:tr>
    </w:tbl>
    <w:p w14:paraId="57D0280A" w14:textId="77777777" w:rsidR="00DB6B39" w:rsidRPr="00C9400E" w:rsidRDefault="00DB6B39" w:rsidP="00DB6B39">
      <w:pPr>
        <w:spacing w:after="0" w:line="240" w:lineRule="auto"/>
        <w:jc w:val="both"/>
        <w:rPr>
          <w:rFonts w:eastAsia="Times New Roman" w:cstheme="minorHAnsi"/>
          <w:lang w:val="en-US" w:eastAsia="zh-CN"/>
        </w:rPr>
      </w:pPr>
    </w:p>
    <w:sectPr w:rsidR="00DB6B39" w:rsidRPr="00C9400E" w:rsidSect="00F458B1">
      <w:headerReference w:type="default" r:id="rId10"/>
      <w:footerReference w:type="default" r:id="rId11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BA0AD" w14:textId="77777777" w:rsidR="00612245" w:rsidRDefault="00612245" w:rsidP="007F15CA">
      <w:pPr>
        <w:spacing w:after="0" w:line="240" w:lineRule="auto"/>
      </w:pPr>
      <w:r>
        <w:separator/>
      </w:r>
    </w:p>
  </w:endnote>
  <w:endnote w:type="continuationSeparator" w:id="0">
    <w:p w14:paraId="1F7A129B" w14:textId="77777777" w:rsidR="00612245" w:rsidRDefault="00612245" w:rsidP="007F15CA">
      <w:pPr>
        <w:spacing w:after="0" w:line="240" w:lineRule="auto"/>
      </w:pPr>
      <w:r>
        <w:continuationSeparator/>
      </w:r>
    </w:p>
  </w:endnote>
  <w:endnote w:type="continuationNotice" w:id="1">
    <w:p w14:paraId="1403439A" w14:textId="77777777" w:rsidR="00612245" w:rsidRDefault="006122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39191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546DD2" w14:textId="55E4BFC4" w:rsidR="007F15CA" w:rsidRDefault="007F15CA">
        <w:pPr>
          <w:pStyle w:val="Footer"/>
          <w:jc w:val="center"/>
        </w:pPr>
        <w:r w:rsidRPr="007F15CA">
          <w:rPr>
            <w:sz w:val="18"/>
            <w:szCs w:val="18"/>
          </w:rPr>
          <w:fldChar w:fldCharType="begin"/>
        </w:r>
        <w:r w:rsidRPr="007F15CA">
          <w:rPr>
            <w:sz w:val="18"/>
            <w:szCs w:val="18"/>
          </w:rPr>
          <w:instrText xml:space="preserve"> PAGE   \* MERGEFORMAT </w:instrText>
        </w:r>
        <w:r w:rsidRPr="007F15CA">
          <w:rPr>
            <w:sz w:val="18"/>
            <w:szCs w:val="18"/>
          </w:rPr>
          <w:fldChar w:fldCharType="separate"/>
        </w:r>
        <w:r w:rsidRPr="007F15CA">
          <w:rPr>
            <w:noProof/>
            <w:sz w:val="18"/>
            <w:szCs w:val="18"/>
          </w:rPr>
          <w:t>2</w:t>
        </w:r>
        <w:r w:rsidRPr="007F15CA">
          <w:rPr>
            <w:noProof/>
            <w:sz w:val="18"/>
            <w:szCs w:val="18"/>
          </w:rPr>
          <w:fldChar w:fldCharType="end"/>
        </w:r>
        <w:r w:rsidRPr="007F15CA">
          <w:rPr>
            <w:noProof/>
            <w:sz w:val="18"/>
            <w:szCs w:val="18"/>
          </w:rPr>
          <w:t>/2</w:t>
        </w:r>
      </w:p>
    </w:sdtContent>
  </w:sdt>
  <w:p w14:paraId="0A6BAB43" w14:textId="77777777" w:rsidR="007F15CA" w:rsidRDefault="007F15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AE7B9" w14:textId="77777777" w:rsidR="00612245" w:rsidRDefault="00612245" w:rsidP="007F15CA">
      <w:pPr>
        <w:spacing w:after="0" w:line="240" w:lineRule="auto"/>
      </w:pPr>
      <w:r>
        <w:separator/>
      </w:r>
    </w:p>
  </w:footnote>
  <w:footnote w:type="continuationSeparator" w:id="0">
    <w:p w14:paraId="494F3169" w14:textId="77777777" w:rsidR="00612245" w:rsidRDefault="00612245" w:rsidP="007F15CA">
      <w:pPr>
        <w:spacing w:after="0" w:line="240" w:lineRule="auto"/>
      </w:pPr>
      <w:r>
        <w:continuationSeparator/>
      </w:r>
    </w:p>
  </w:footnote>
  <w:footnote w:type="continuationNotice" w:id="1">
    <w:p w14:paraId="48664B36" w14:textId="77777777" w:rsidR="00612245" w:rsidRDefault="006122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07EBD" w14:textId="44444919" w:rsidR="005906C3" w:rsidRDefault="009E3DCE">
    <w:pPr>
      <w:pStyle w:val="Header"/>
    </w:pPr>
    <w:r>
      <w:rPr>
        <w:noProof/>
      </w:rPr>
      <w:pict w14:anchorId="4A2AFE69">
        <v:rect id="_x0000_s1025" style="position:absolute;margin-left:294pt;margin-top:-12.9pt;width:352pt;height:1in;z-index:251658241" filled="f" stroked="f">
          <v:textbox style="mso-next-textbox:#_x0000_s1025">
            <w:txbxContent>
              <w:p w14:paraId="3C581ABF" w14:textId="77777777" w:rsidR="006F3D59" w:rsidRPr="006F3D59" w:rsidRDefault="006F3D59" w:rsidP="00995F7E">
                <w:pPr>
                  <w:spacing w:after="0" w:line="240" w:lineRule="auto"/>
                  <w:rPr>
                    <w:sz w:val="28"/>
                    <w:szCs w:val="28"/>
                  </w:rPr>
                </w:pPr>
                <w:r w:rsidRPr="006F3D59">
                  <w:rPr>
                    <w:b/>
                    <w:bCs/>
                    <w:sz w:val="28"/>
                    <w:szCs w:val="28"/>
                    <w:lang w:val="en-US"/>
                  </w:rPr>
                  <w:t>South Asia Partnership</w:t>
                </w:r>
              </w:p>
              <w:p w14:paraId="1EE9FBBF" w14:textId="55D47D80" w:rsidR="006F3D59" w:rsidRPr="006F3D59" w:rsidRDefault="006F3D59" w:rsidP="00995F7E">
                <w:pPr>
                  <w:spacing w:after="0" w:line="240" w:lineRule="auto"/>
                </w:pPr>
                <w:r w:rsidRPr="006F3D59">
                  <w:rPr>
                    <w:sz w:val="14"/>
                    <w:szCs w:val="14"/>
                    <w:lang w:val="en-US"/>
                  </w:rPr>
                  <w:t>1175/2 Lake Crescent, Kotte Road, Rajagiriya</w:t>
                </w:r>
              </w:p>
              <w:p w14:paraId="16C13600" w14:textId="77777777" w:rsidR="006F3D59" w:rsidRDefault="006F3D59"/>
            </w:txbxContent>
          </v:textbox>
        </v:rect>
      </w:pict>
    </w:r>
    <w:r w:rsidR="006F3D59">
      <w:rPr>
        <w:noProof/>
      </w:rPr>
      <w:drawing>
        <wp:anchor distT="0" distB="0" distL="114300" distR="114300" simplePos="0" relativeHeight="251658240" behindDoc="0" locked="0" layoutInCell="1" allowOverlap="1" wp14:anchorId="0A2CB108" wp14:editId="44FF5B5D">
          <wp:simplePos x="0" y="0"/>
          <wp:positionH relativeFrom="column">
            <wp:posOffset>5600700</wp:posOffset>
          </wp:positionH>
          <wp:positionV relativeFrom="paragraph">
            <wp:posOffset>-93980</wp:posOffset>
          </wp:positionV>
          <wp:extent cx="177800" cy="297180"/>
          <wp:effectExtent l="0" t="0" r="0" b="0"/>
          <wp:wrapSquare wrapText="bothSides"/>
          <wp:docPr id="8" name="Picture 8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2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Logo&#10;&#10;Description automatically generated">
                    <a:extLst>
                      <a:ext uri="{FF2B5EF4-FFF2-40B4-BE49-F238E27FC236}">
                        <a16:creationId xmlns:a16="http://schemas.microsoft.com/office/drawing/2014/main" id="{00000000-0008-0000-0000-000002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800" cy="297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16D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1D23"/>
    <w:multiLevelType w:val="hybridMultilevel"/>
    <w:tmpl w:val="4D2E4B0C"/>
    <w:lvl w:ilvl="0" w:tplc="3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003352"/>
    <w:multiLevelType w:val="hybridMultilevel"/>
    <w:tmpl w:val="217CD24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317AD"/>
    <w:multiLevelType w:val="hybridMultilevel"/>
    <w:tmpl w:val="949E05CC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C51860"/>
    <w:multiLevelType w:val="hybridMultilevel"/>
    <w:tmpl w:val="21307FD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115D5"/>
    <w:multiLevelType w:val="hybridMultilevel"/>
    <w:tmpl w:val="80ACC7A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577CD"/>
    <w:multiLevelType w:val="hybridMultilevel"/>
    <w:tmpl w:val="84764BB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B1303"/>
    <w:multiLevelType w:val="hybridMultilevel"/>
    <w:tmpl w:val="2A1A9DCC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6A2D42"/>
    <w:multiLevelType w:val="hybridMultilevel"/>
    <w:tmpl w:val="0B26193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169A8"/>
    <w:multiLevelType w:val="hybridMultilevel"/>
    <w:tmpl w:val="01F681AE"/>
    <w:lvl w:ilvl="0" w:tplc="04EAED7A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69" w:hanging="360"/>
      </w:pPr>
    </w:lvl>
    <w:lvl w:ilvl="2" w:tplc="3C09001B" w:tentative="1">
      <w:start w:val="1"/>
      <w:numFmt w:val="lowerRoman"/>
      <w:lvlText w:val="%3."/>
      <w:lvlJc w:val="right"/>
      <w:pPr>
        <w:ind w:left="1789" w:hanging="180"/>
      </w:pPr>
    </w:lvl>
    <w:lvl w:ilvl="3" w:tplc="3C09000F" w:tentative="1">
      <w:start w:val="1"/>
      <w:numFmt w:val="decimal"/>
      <w:lvlText w:val="%4."/>
      <w:lvlJc w:val="left"/>
      <w:pPr>
        <w:ind w:left="2509" w:hanging="360"/>
      </w:pPr>
    </w:lvl>
    <w:lvl w:ilvl="4" w:tplc="3C090019" w:tentative="1">
      <w:start w:val="1"/>
      <w:numFmt w:val="lowerLetter"/>
      <w:lvlText w:val="%5."/>
      <w:lvlJc w:val="left"/>
      <w:pPr>
        <w:ind w:left="3229" w:hanging="360"/>
      </w:pPr>
    </w:lvl>
    <w:lvl w:ilvl="5" w:tplc="3C09001B" w:tentative="1">
      <w:start w:val="1"/>
      <w:numFmt w:val="lowerRoman"/>
      <w:lvlText w:val="%6."/>
      <w:lvlJc w:val="right"/>
      <w:pPr>
        <w:ind w:left="3949" w:hanging="180"/>
      </w:pPr>
    </w:lvl>
    <w:lvl w:ilvl="6" w:tplc="3C09000F" w:tentative="1">
      <w:start w:val="1"/>
      <w:numFmt w:val="decimal"/>
      <w:lvlText w:val="%7."/>
      <w:lvlJc w:val="left"/>
      <w:pPr>
        <w:ind w:left="4669" w:hanging="360"/>
      </w:pPr>
    </w:lvl>
    <w:lvl w:ilvl="7" w:tplc="3C090019" w:tentative="1">
      <w:start w:val="1"/>
      <w:numFmt w:val="lowerLetter"/>
      <w:lvlText w:val="%8."/>
      <w:lvlJc w:val="left"/>
      <w:pPr>
        <w:ind w:left="5389" w:hanging="360"/>
      </w:pPr>
    </w:lvl>
    <w:lvl w:ilvl="8" w:tplc="3C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9" w15:restartNumberingAfterBreak="0">
    <w:nsid w:val="34FF636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B962186"/>
    <w:multiLevelType w:val="hybridMultilevel"/>
    <w:tmpl w:val="B420ACD6"/>
    <w:lvl w:ilvl="0" w:tplc="0409001B">
      <w:start w:val="1"/>
      <w:numFmt w:val="lowerRoman"/>
      <w:lvlText w:val="%1."/>
      <w:lvlJc w:val="right"/>
      <w:pPr>
        <w:ind w:left="12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3E8F3094"/>
    <w:multiLevelType w:val="hybridMultilevel"/>
    <w:tmpl w:val="865881B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F36DA"/>
    <w:multiLevelType w:val="hybridMultilevel"/>
    <w:tmpl w:val="F658271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E7740"/>
    <w:multiLevelType w:val="hybridMultilevel"/>
    <w:tmpl w:val="E83E1876"/>
    <w:lvl w:ilvl="0" w:tplc="21FE51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C57B6"/>
    <w:multiLevelType w:val="hybridMultilevel"/>
    <w:tmpl w:val="DF3C7E50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F40B70"/>
    <w:multiLevelType w:val="hybridMultilevel"/>
    <w:tmpl w:val="7006169C"/>
    <w:lvl w:ilvl="0" w:tplc="CFF474E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97B15F0"/>
    <w:multiLevelType w:val="hybridMultilevel"/>
    <w:tmpl w:val="87D46DA0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370428"/>
    <w:multiLevelType w:val="hybridMultilevel"/>
    <w:tmpl w:val="3F90F41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04778"/>
    <w:multiLevelType w:val="hybridMultilevel"/>
    <w:tmpl w:val="2DA6A3C8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985D07"/>
    <w:multiLevelType w:val="hybridMultilevel"/>
    <w:tmpl w:val="1B4C8CF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C62D6"/>
    <w:multiLevelType w:val="hybridMultilevel"/>
    <w:tmpl w:val="05284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95071D"/>
    <w:multiLevelType w:val="hybridMultilevel"/>
    <w:tmpl w:val="0D664BA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685578">
    <w:abstractNumId w:val="7"/>
  </w:num>
  <w:num w:numId="2" w16cid:durableId="1578897529">
    <w:abstractNumId w:val="5"/>
  </w:num>
  <w:num w:numId="3" w16cid:durableId="1353992119">
    <w:abstractNumId w:val="21"/>
  </w:num>
  <w:num w:numId="4" w16cid:durableId="413164386">
    <w:abstractNumId w:val="15"/>
  </w:num>
  <w:num w:numId="5" w16cid:durableId="106003878">
    <w:abstractNumId w:val="0"/>
  </w:num>
  <w:num w:numId="6" w16cid:durableId="1247957082">
    <w:abstractNumId w:val="16"/>
  </w:num>
  <w:num w:numId="7" w16cid:durableId="1325431916">
    <w:abstractNumId w:val="11"/>
  </w:num>
  <w:num w:numId="8" w16cid:durableId="1063024644">
    <w:abstractNumId w:val="3"/>
  </w:num>
  <w:num w:numId="9" w16cid:durableId="1433236961">
    <w:abstractNumId w:val="8"/>
  </w:num>
  <w:num w:numId="10" w16cid:durableId="1471628414">
    <w:abstractNumId w:val="18"/>
  </w:num>
  <w:num w:numId="11" w16cid:durableId="1490093125">
    <w:abstractNumId w:val="9"/>
  </w:num>
  <w:num w:numId="12" w16cid:durableId="2010130358">
    <w:abstractNumId w:val="2"/>
  </w:num>
  <w:num w:numId="13" w16cid:durableId="455107336">
    <w:abstractNumId w:val="10"/>
  </w:num>
  <w:num w:numId="14" w16cid:durableId="620263977">
    <w:abstractNumId w:val="14"/>
  </w:num>
  <w:num w:numId="15" w16cid:durableId="1505247109">
    <w:abstractNumId w:val="4"/>
  </w:num>
  <w:num w:numId="16" w16cid:durableId="1950813964">
    <w:abstractNumId w:val="20"/>
  </w:num>
  <w:num w:numId="17" w16cid:durableId="287786873">
    <w:abstractNumId w:val="6"/>
  </w:num>
  <w:num w:numId="18" w16cid:durableId="1369528724">
    <w:abstractNumId w:val="12"/>
  </w:num>
  <w:num w:numId="19" w16cid:durableId="1924800320">
    <w:abstractNumId w:val="1"/>
  </w:num>
  <w:num w:numId="20" w16cid:durableId="203643852">
    <w:abstractNumId w:val="19"/>
  </w:num>
  <w:num w:numId="21" w16cid:durableId="1848060013">
    <w:abstractNumId w:val="13"/>
  </w:num>
  <w:num w:numId="22" w16cid:durableId="19735261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sDQxNTAyNDO3NDVR0lEKTi0uzszPAykwrgUAi+QFgiwAAAA="/>
  </w:docVars>
  <w:rsids>
    <w:rsidRoot w:val="00B82C89"/>
    <w:rsid w:val="000025B6"/>
    <w:rsid w:val="0000434C"/>
    <w:rsid w:val="0001225A"/>
    <w:rsid w:val="00023118"/>
    <w:rsid w:val="000242B6"/>
    <w:rsid w:val="000376AF"/>
    <w:rsid w:val="0007550E"/>
    <w:rsid w:val="000807B3"/>
    <w:rsid w:val="00092835"/>
    <w:rsid w:val="00094B40"/>
    <w:rsid w:val="000A2B9C"/>
    <w:rsid w:val="000A4B3A"/>
    <w:rsid w:val="000B0CFE"/>
    <w:rsid w:val="000C054F"/>
    <w:rsid w:val="000C12F7"/>
    <w:rsid w:val="000C40D7"/>
    <w:rsid w:val="00100405"/>
    <w:rsid w:val="00104372"/>
    <w:rsid w:val="001108DE"/>
    <w:rsid w:val="001321F6"/>
    <w:rsid w:val="00145399"/>
    <w:rsid w:val="00155C69"/>
    <w:rsid w:val="00163224"/>
    <w:rsid w:val="00182F28"/>
    <w:rsid w:val="001A62EA"/>
    <w:rsid w:val="001D2700"/>
    <w:rsid w:val="001E0D23"/>
    <w:rsid w:val="001E5C21"/>
    <w:rsid w:val="002138E6"/>
    <w:rsid w:val="00227E9C"/>
    <w:rsid w:val="0025134F"/>
    <w:rsid w:val="00261059"/>
    <w:rsid w:val="002658AE"/>
    <w:rsid w:val="0027149F"/>
    <w:rsid w:val="002748AF"/>
    <w:rsid w:val="00296CC9"/>
    <w:rsid w:val="002A471E"/>
    <w:rsid w:val="002B0D84"/>
    <w:rsid w:val="002B4F6C"/>
    <w:rsid w:val="002C6889"/>
    <w:rsid w:val="002D2128"/>
    <w:rsid w:val="002E2A8B"/>
    <w:rsid w:val="002E5161"/>
    <w:rsid w:val="002F5AED"/>
    <w:rsid w:val="00303E37"/>
    <w:rsid w:val="00327833"/>
    <w:rsid w:val="00332494"/>
    <w:rsid w:val="00354580"/>
    <w:rsid w:val="00376B19"/>
    <w:rsid w:val="003A72F4"/>
    <w:rsid w:val="00420C8F"/>
    <w:rsid w:val="00422375"/>
    <w:rsid w:val="00435CC7"/>
    <w:rsid w:val="004368F7"/>
    <w:rsid w:val="004432F1"/>
    <w:rsid w:val="00452257"/>
    <w:rsid w:val="004732DF"/>
    <w:rsid w:val="004B4FA1"/>
    <w:rsid w:val="004C5218"/>
    <w:rsid w:val="004C63F4"/>
    <w:rsid w:val="004D1BBC"/>
    <w:rsid w:val="004E57FF"/>
    <w:rsid w:val="004F1A6E"/>
    <w:rsid w:val="00502D35"/>
    <w:rsid w:val="0051331A"/>
    <w:rsid w:val="005255DB"/>
    <w:rsid w:val="00530EC9"/>
    <w:rsid w:val="00544B5E"/>
    <w:rsid w:val="00561DEA"/>
    <w:rsid w:val="00574416"/>
    <w:rsid w:val="00577CEF"/>
    <w:rsid w:val="00586423"/>
    <w:rsid w:val="005906C3"/>
    <w:rsid w:val="005A1119"/>
    <w:rsid w:val="005A342E"/>
    <w:rsid w:val="005B1753"/>
    <w:rsid w:val="005B4376"/>
    <w:rsid w:val="005C2DF5"/>
    <w:rsid w:val="005C5A44"/>
    <w:rsid w:val="005D3C5A"/>
    <w:rsid w:val="005F5241"/>
    <w:rsid w:val="00602F69"/>
    <w:rsid w:val="0061204A"/>
    <w:rsid w:val="00612245"/>
    <w:rsid w:val="00612632"/>
    <w:rsid w:val="00623EC4"/>
    <w:rsid w:val="006350F0"/>
    <w:rsid w:val="00643323"/>
    <w:rsid w:val="00671389"/>
    <w:rsid w:val="00680EC4"/>
    <w:rsid w:val="006A0E2B"/>
    <w:rsid w:val="006E47DE"/>
    <w:rsid w:val="006F3D59"/>
    <w:rsid w:val="00714905"/>
    <w:rsid w:val="007342B4"/>
    <w:rsid w:val="0073732E"/>
    <w:rsid w:val="007420F0"/>
    <w:rsid w:val="007461BB"/>
    <w:rsid w:val="00750753"/>
    <w:rsid w:val="00752B87"/>
    <w:rsid w:val="007831E9"/>
    <w:rsid w:val="007A1EA4"/>
    <w:rsid w:val="007A4ADA"/>
    <w:rsid w:val="007D64DA"/>
    <w:rsid w:val="007E4560"/>
    <w:rsid w:val="007F15CA"/>
    <w:rsid w:val="008037EE"/>
    <w:rsid w:val="00803BEC"/>
    <w:rsid w:val="008110E9"/>
    <w:rsid w:val="00841529"/>
    <w:rsid w:val="00850A8A"/>
    <w:rsid w:val="00857F53"/>
    <w:rsid w:val="00862F34"/>
    <w:rsid w:val="0086492B"/>
    <w:rsid w:val="0087147A"/>
    <w:rsid w:val="00876B2D"/>
    <w:rsid w:val="00883580"/>
    <w:rsid w:val="008853B3"/>
    <w:rsid w:val="008B2BC9"/>
    <w:rsid w:val="008B3A19"/>
    <w:rsid w:val="008D461D"/>
    <w:rsid w:val="008E1156"/>
    <w:rsid w:val="009033FA"/>
    <w:rsid w:val="00914263"/>
    <w:rsid w:val="0091439C"/>
    <w:rsid w:val="00923D39"/>
    <w:rsid w:val="00954764"/>
    <w:rsid w:val="00956D52"/>
    <w:rsid w:val="00956FFE"/>
    <w:rsid w:val="00980A74"/>
    <w:rsid w:val="00995F7E"/>
    <w:rsid w:val="009A6B45"/>
    <w:rsid w:val="009B0FA5"/>
    <w:rsid w:val="009C578F"/>
    <w:rsid w:val="009D04E4"/>
    <w:rsid w:val="009E1BB7"/>
    <w:rsid w:val="009E3DCE"/>
    <w:rsid w:val="00A1199A"/>
    <w:rsid w:val="00A1694A"/>
    <w:rsid w:val="00A265CE"/>
    <w:rsid w:val="00A57988"/>
    <w:rsid w:val="00AC53E3"/>
    <w:rsid w:val="00AD1212"/>
    <w:rsid w:val="00AD4C6A"/>
    <w:rsid w:val="00AE2BB6"/>
    <w:rsid w:val="00B03841"/>
    <w:rsid w:val="00B115B6"/>
    <w:rsid w:val="00B216DE"/>
    <w:rsid w:val="00B21847"/>
    <w:rsid w:val="00B367C9"/>
    <w:rsid w:val="00B376A1"/>
    <w:rsid w:val="00B41CBE"/>
    <w:rsid w:val="00B54BC6"/>
    <w:rsid w:val="00B64720"/>
    <w:rsid w:val="00B7313B"/>
    <w:rsid w:val="00B76365"/>
    <w:rsid w:val="00B82C89"/>
    <w:rsid w:val="00B90474"/>
    <w:rsid w:val="00B93A19"/>
    <w:rsid w:val="00B94CB7"/>
    <w:rsid w:val="00B94E91"/>
    <w:rsid w:val="00BA16B5"/>
    <w:rsid w:val="00BC6DC6"/>
    <w:rsid w:val="00BE1457"/>
    <w:rsid w:val="00C03781"/>
    <w:rsid w:val="00C13C87"/>
    <w:rsid w:val="00C256AF"/>
    <w:rsid w:val="00C25CE4"/>
    <w:rsid w:val="00C35CBF"/>
    <w:rsid w:val="00C57116"/>
    <w:rsid w:val="00C85C7E"/>
    <w:rsid w:val="00C9400E"/>
    <w:rsid w:val="00CA7E06"/>
    <w:rsid w:val="00CD0575"/>
    <w:rsid w:val="00CD4C8C"/>
    <w:rsid w:val="00CE073A"/>
    <w:rsid w:val="00D01F29"/>
    <w:rsid w:val="00D13D85"/>
    <w:rsid w:val="00D179DF"/>
    <w:rsid w:val="00D54887"/>
    <w:rsid w:val="00D562FA"/>
    <w:rsid w:val="00D76BC0"/>
    <w:rsid w:val="00D90B2C"/>
    <w:rsid w:val="00DA04A3"/>
    <w:rsid w:val="00DA7233"/>
    <w:rsid w:val="00DB12B9"/>
    <w:rsid w:val="00DB6B39"/>
    <w:rsid w:val="00DC1910"/>
    <w:rsid w:val="00DC256E"/>
    <w:rsid w:val="00DC55E4"/>
    <w:rsid w:val="00E158D4"/>
    <w:rsid w:val="00E20AF7"/>
    <w:rsid w:val="00E3145B"/>
    <w:rsid w:val="00E54E5D"/>
    <w:rsid w:val="00EA1667"/>
    <w:rsid w:val="00EB69E2"/>
    <w:rsid w:val="00EC55A0"/>
    <w:rsid w:val="00EE1A9F"/>
    <w:rsid w:val="00EE7F43"/>
    <w:rsid w:val="00F07642"/>
    <w:rsid w:val="00F16D0F"/>
    <w:rsid w:val="00F20D05"/>
    <w:rsid w:val="00F31664"/>
    <w:rsid w:val="00F458B1"/>
    <w:rsid w:val="00F611A0"/>
    <w:rsid w:val="00F6360B"/>
    <w:rsid w:val="00F84399"/>
    <w:rsid w:val="00F93FEA"/>
    <w:rsid w:val="00FB13B4"/>
    <w:rsid w:val="00FC0EB8"/>
    <w:rsid w:val="04BF4DA5"/>
    <w:rsid w:val="1900D524"/>
    <w:rsid w:val="1ADAAC08"/>
    <w:rsid w:val="1DE4B7D0"/>
    <w:rsid w:val="2AA0A40B"/>
    <w:rsid w:val="2AE5CCD0"/>
    <w:rsid w:val="310F3371"/>
    <w:rsid w:val="3BBFFC17"/>
    <w:rsid w:val="496967BD"/>
    <w:rsid w:val="4AB67417"/>
    <w:rsid w:val="4E490AF3"/>
    <w:rsid w:val="50B2C50B"/>
    <w:rsid w:val="52DE05CA"/>
    <w:rsid w:val="534866F1"/>
    <w:rsid w:val="54E43752"/>
    <w:rsid w:val="5D4B6F4A"/>
    <w:rsid w:val="64BC5499"/>
    <w:rsid w:val="6E088A1E"/>
    <w:rsid w:val="6EF6985A"/>
    <w:rsid w:val="7404D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605654"/>
  <w15:chartTrackingRefBased/>
  <w15:docId w15:val="{6C44C8C4-12AA-4BFF-AFE9-05389F4E4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HK" w:eastAsia="en-H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C21"/>
    <w:pPr>
      <w:ind w:left="720"/>
      <w:contextualSpacing/>
    </w:pPr>
  </w:style>
  <w:style w:type="character" w:customStyle="1" w:styleId="q4iawc">
    <w:name w:val="q4iawc"/>
    <w:basedOn w:val="DefaultParagraphFont"/>
    <w:rsid w:val="002658AE"/>
  </w:style>
  <w:style w:type="paragraph" w:styleId="Header">
    <w:name w:val="header"/>
    <w:basedOn w:val="Normal"/>
    <w:link w:val="HeaderChar"/>
    <w:uiPriority w:val="99"/>
    <w:unhideWhenUsed/>
    <w:rsid w:val="007F15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5CA"/>
  </w:style>
  <w:style w:type="paragraph" w:styleId="Footer">
    <w:name w:val="footer"/>
    <w:basedOn w:val="Normal"/>
    <w:link w:val="FooterChar"/>
    <w:uiPriority w:val="99"/>
    <w:unhideWhenUsed/>
    <w:rsid w:val="007F15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5CA"/>
  </w:style>
  <w:style w:type="paragraph" w:customStyle="1" w:styleId="paragraph">
    <w:name w:val="paragraph"/>
    <w:basedOn w:val="Normal"/>
    <w:rsid w:val="00420C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420C8F"/>
  </w:style>
  <w:style w:type="character" w:customStyle="1" w:styleId="eop">
    <w:name w:val="eop"/>
    <w:basedOn w:val="DefaultParagraphFont"/>
    <w:rsid w:val="00420C8F"/>
  </w:style>
  <w:style w:type="character" w:customStyle="1" w:styleId="rynqvb">
    <w:name w:val="rynqvb"/>
    <w:basedOn w:val="DefaultParagraphFont"/>
    <w:rsid w:val="00B03841"/>
  </w:style>
  <w:style w:type="paragraph" w:styleId="BodyTextIndent">
    <w:name w:val="Body Text Indent"/>
    <w:basedOn w:val="Normal"/>
    <w:link w:val="BodyTextIndentChar"/>
    <w:rsid w:val="00D01F29"/>
    <w:pPr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D01F29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94CB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A111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A111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21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D46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9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10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1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9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2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6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9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9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4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574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75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30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992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783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232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658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646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019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263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530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344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4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027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271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1182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47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832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23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992d7a-6f14-4c9b-acb7-8f65859e9105" xsi:nil="true"/>
    <lcf76f155ced4ddcb4097134ff3c332f xmlns="2df89e62-6591-4901-8454-c7cfa9332a12">
      <Terms xmlns="http://schemas.microsoft.com/office/infopath/2007/PartnerControls"/>
    </lcf76f155ced4ddcb4097134ff3c332f>
    <SharedWithUsers xmlns="6b992d7a-6f14-4c9b-acb7-8f65859e9105">
      <UserInfo>
        <DisplayName>SharingLinks.e1b2a2ae-6ccf-4b3c-ac29-a9c61021de69.AnonymousEdit.91421a5a-8144-4b25-9457-54fdd1250f12</DisplayName>
        <AccountId>94</AccountId>
        <AccountType/>
      </UserInfo>
      <UserInfo>
        <DisplayName>SharingLinks.001b9d86-b9b5-4a4b-979d-c33187ad9f65.AnonymousEdit.1a94d747-1e21-49bc-96ec-befbca5e1e7a</DisplayName>
        <AccountId>40</AccountId>
        <AccountType/>
      </UserInfo>
      <UserInfo>
        <DisplayName>Guest Contributor</DisplayName>
        <AccountId>58</AccountId>
        <AccountType/>
      </UserInfo>
      <UserInfo>
        <DisplayName>Sasika Konara</DisplayName>
        <AccountId>9</AccountId>
        <AccountType/>
      </UserInfo>
      <UserInfo>
        <DisplayName>Madhusha  Priyangani</DisplayName>
        <AccountId>506</AccountId>
        <AccountType/>
      </UserInfo>
      <UserInfo>
        <DisplayName>Tharanga Mananduwa</DisplayName>
        <AccountId>34</AccountId>
        <AccountType/>
      </UserInfo>
      <UserInfo>
        <DisplayName>Bandula Hennadige</DisplayName>
        <AccountId>32</AccountId>
        <AccountType/>
      </UserInfo>
      <UserInfo>
        <DisplayName>Sujith Priyadarshana</DisplayName>
        <AccountId>3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D8D4F95824C64CB689574B44314859" ma:contentTypeVersion="14" ma:contentTypeDescription="Create a new document." ma:contentTypeScope="" ma:versionID="d942a4c6c84be7e53ed20314bd865536">
  <xsd:schema xmlns:xsd="http://www.w3.org/2001/XMLSchema" xmlns:xs="http://www.w3.org/2001/XMLSchema" xmlns:p="http://schemas.microsoft.com/office/2006/metadata/properties" xmlns:ns2="2df89e62-6591-4901-8454-c7cfa9332a12" xmlns:ns3="6b992d7a-6f14-4c9b-acb7-8f65859e9105" targetNamespace="http://schemas.microsoft.com/office/2006/metadata/properties" ma:root="true" ma:fieldsID="68b030db37416988b2766522aae073ae" ns2:_="" ns3:_="">
    <xsd:import namespace="2df89e62-6591-4901-8454-c7cfa9332a12"/>
    <xsd:import namespace="6b992d7a-6f14-4c9b-acb7-8f65859e9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89e62-6591-4901-8454-c7cfa9332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3e2ee0a-623b-4f73-917c-b17047c05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992d7a-6f14-4c9b-acb7-8f65859e910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a1d353a-5c22-471b-9770-964a407a6902}" ma:internalName="TaxCatchAll" ma:showField="CatchAllData" ma:web="6b992d7a-6f14-4c9b-acb7-8f65859e9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15D96C-B991-4E91-BA56-6EE7A344DE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07D073-86DB-4CE0-A376-099E23C328AA}">
  <ds:schemaRefs>
    <ds:schemaRef ds:uri="http://schemas.microsoft.com/office/2006/metadata/properties"/>
    <ds:schemaRef ds:uri="http://schemas.microsoft.com/office/infopath/2007/PartnerControls"/>
    <ds:schemaRef ds:uri="6b992d7a-6f14-4c9b-acb7-8f65859e9105"/>
    <ds:schemaRef ds:uri="2df89e62-6591-4901-8454-c7cfa9332a12"/>
  </ds:schemaRefs>
</ds:datastoreItem>
</file>

<file path=customXml/itemProps3.xml><?xml version="1.0" encoding="utf-8"?>
<ds:datastoreItem xmlns:ds="http://schemas.openxmlformats.org/officeDocument/2006/customXml" ds:itemID="{891AEA99-6F17-4EB7-8E25-375EA9630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f89e62-6591-4901-8454-c7cfa9332a12"/>
    <ds:schemaRef ds:uri="6b992d7a-6f14-4c9b-acb7-8f65859e9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indu Abhayajeewa</dc:creator>
  <cp:keywords/>
  <dc:description/>
  <cp:lastModifiedBy>Tharanga Mananduwa</cp:lastModifiedBy>
  <cp:revision>5</cp:revision>
  <dcterms:created xsi:type="dcterms:W3CDTF">2023-02-15T11:43:00Z</dcterms:created>
  <dcterms:modified xsi:type="dcterms:W3CDTF">2023-02-1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D8D4F95824C64CB689574B44314859</vt:lpwstr>
  </property>
  <property fmtid="{D5CDD505-2E9C-101B-9397-08002B2CF9AE}" pid="3" name="MediaServiceImageTags">
    <vt:lpwstr/>
  </property>
</Properties>
</file>